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0D4A" w:rsidRDefault="001D49D2" w:rsidP="001D49D2">
      <w:pPr>
        <w:rPr>
          <w:b/>
          <w:bCs/>
          <w:color w:val="4472C4" w:themeColor="accent5"/>
          <w:sz w:val="28"/>
          <w:szCs w:val="28"/>
        </w:rPr>
      </w:pPr>
      <w:r>
        <w:rPr>
          <w:b/>
          <w:bCs/>
          <w:color w:val="4472C4" w:themeColor="accent5"/>
          <w:sz w:val="28"/>
          <w:szCs w:val="28"/>
        </w:rPr>
        <w:t>Introduction to Data Science with Python</w:t>
      </w:r>
    </w:p>
    <w:p w:rsidR="001D49D2" w:rsidRDefault="001D49D2">
      <w:pPr>
        <w:rPr>
          <w:b/>
          <w:bCs/>
          <w:color w:val="4472C4" w:themeColor="accent5"/>
          <w:sz w:val="28"/>
          <w:szCs w:val="28"/>
        </w:rPr>
      </w:pPr>
      <w:r>
        <w:rPr>
          <w:b/>
          <w:bCs/>
          <w:color w:val="4472C4" w:themeColor="accent5"/>
          <w:sz w:val="28"/>
          <w:szCs w:val="28"/>
        </w:rPr>
        <w:t>Instructor:</w:t>
      </w:r>
    </w:p>
    <w:p w:rsidR="001D49D2" w:rsidRPr="001D49D2" w:rsidRDefault="001D49D2">
      <w:pPr>
        <w:rPr>
          <w:b/>
          <w:bCs/>
          <w:sz w:val="28"/>
          <w:szCs w:val="28"/>
        </w:rPr>
      </w:pPr>
      <w:r w:rsidRPr="001D49D2">
        <w:rPr>
          <w:b/>
          <w:bCs/>
          <w:sz w:val="28"/>
          <w:szCs w:val="28"/>
        </w:rPr>
        <w:tab/>
        <w:t>Parham Moradi</w:t>
      </w:r>
    </w:p>
    <w:p w:rsidR="002D0D4A" w:rsidRPr="002D0D4A" w:rsidRDefault="002D0D4A">
      <w:pPr>
        <w:rPr>
          <w:b/>
          <w:bCs/>
          <w:color w:val="4472C4" w:themeColor="accent5"/>
          <w:sz w:val="28"/>
          <w:szCs w:val="28"/>
        </w:rPr>
      </w:pPr>
      <w:r w:rsidRPr="002D0D4A">
        <w:rPr>
          <w:b/>
          <w:bCs/>
          <w:color w:val="4472C4" w:themeColor="accent5"/>
          <w:sz w:val="28"/>
          <w:szCs w:val="28"/>
        </w:rPr>
        <w:t>Teacher Assistant</w:t>
      </w:r>
    </w:p>
    <w:p w:rsidR="002D0D4A" w:rsidRDefault="002D0D4A" w:rsidP="002D0D4A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Reza </w:t>
      </w:r>
      <w:proofErr w:type="spellStart"/>
      <w:r>
        <w:rPr>
          <w:b/>
          <w:bCs/>
        </w:rPr>
        <w:t>Behzadpour</w:t>
      </w:r>
      <w:proofErr w:type="spellEnd"/>
    </w:p>
    <w:p w:rsidR="001D49D2" w:rsidRDefault="001D49D2" w:rsidP="001D49D2">
      <w:pPr>
        <w:rPr>
          <w:b/>
          <w:bCs/>
          <w:color w:val="4472C4" w:themeColor="accent5"/>
          <w:sz w:val="28"/>
          <w:szCs w:val="28"/>
        </w:rPr>
      </w:pPr>
      <w:r w:rsidRPr="001D49D2">
        <w:rPr>
          <w:b/>
          <w:bCs/>
          <w:color w:val="4472C4" w:themeColor="accent5"/>
          <w:sz w:val="28"/>
          <w:szCs w:val="28"/>
        </w:rPr>
        <w:t>References</w:t>
      </w:r>
    </w:p>
    <w:p w:rsidR="001D49D2" w:rsidRPr="001D49D2" w:rsidRDefault="001D49D2" w:rsidP="001D49D2">
      <w:pPr>
        <w:rPr>
          <w:b/>
          <w:bCs/>
          <w:sz w:val="24"/>
          <w:szCs w:val="24"/>
        </w:rPr>
      </w:pPr>
      <w:r w:rsidRPr="001D49D2">
        <w:rPr>
          <w:b/>
          <w:bCs/>
          <w:sz w:val="24"/>
          <w:szCs w:val="24"/>
        </w:rPr>
        <w:tab/>
        <w:t xml:space="preserve">The Data Science Design, Steven S. </w:t>
      </w:r>
      <w:proofErr w:type="spellStart"/>
      <w:r w:rsidRPr="001D49D2">
        <w:rPr>
          <w:b/>
          <w:bCs/>
          <w:sz w:val="24"/>
          <w:szCs w:val="24"/>
        </w:rPr>
        <w:t>Skiena</w:t>
      </w:r>
      <w:proofErr w:type="spellEnd"/>
    </w:p>
    <w:p w:rsidR="001D49D2" w:rsidRDefault="001D49D2" w:rsidP="001D49D2">
      <w:pPr>
        <w:rPr>
          <w:b/>
          <w:bCs/>
          <w:sz w:val="24"/>
          <w:szCs w:val="24"/>
        </w:rPr>
      </w:pPr>
      <w:r w:rsidRPr="001D49D2">
        <w:rPr>
          <w:b/>
          <w:bCs/>
          <w:sz w:val="24"/>
          <w:szCs w:val="24"/>
        </w:rPr>
        <w:tab/>
      </w:r>
      <w:hyperlink r:id="rId5" w:history="1">
        <w:r w:rsidRPr="006E6208">
          <w:rPr>
            <w:rStyle w:val="Hyperlink"/>
            <w:b/>
            <w:bCs/>
            <w:sz w:val="24"/>
            <w:szCs w:val="24"/>
          </w:rPr>
          <w:t>http://www3.cs.stonybrook.edu/~skiena/data-manual/lectures/</w:t>
        </w:r>
      </w:hyperlink>
    </w:p>
    <w:p w:rsidR="001D49D2" w:rsidRPr="001D49D2" w:rsidRDefault="001D49D2" w:rsidP="001D49D2">
      <w:pPr>
        <w:rPr>
          <w:b/>
          <w:bCs/>
          <w:sz w:val="24"/>
          <w:szCs w:val="24"/>
        </w:rPr>
      </w:pPr>
      <w:bookmarkStart w:id="0" w:name="_GoBack"/>
      <w:r>
        <w:rPr>
          <w:noProof/>
        </w:rPr>
        <w:drawing>
          <wp:anchor distT="0" distB="0" distL="0" distR="0" simplePos="0" relativeHeight="251658240" behindDoc="0" locked="0" layoutInCell="1" allowOverlap="0">
            <wp:simplePos x="0" y="0"/>
            <wp:positionH relativeFrom="column">
              <wp:posOffset>396875</wp:posOffset>
            </wp:positionH>
            <wp:positionV relativeFrom="paragraph">
              <wp:posOffset>2540</wp:posOffset>
            </wp:positionV>
            <wp:extent cx="957580" cy="1368425"/>
            <wp:effectExtent l="0" t="0" r="0" b="3175"/>
            <wp:wrapSquare wrapText="bothSides"/>
            <wp:docPr id="1" name="Picture 1" descr="http://www3.cs.stonybrook.edu/~skiena/data-manual/lectures/images/dsmcov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3.cs.stonybrook.edu/~skiena/data-manual/lectures/images/dsmcover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580" cy="136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:rsidR="001D49D2" w:rsidRDefault="001D49D2">
      <w:pPr>
        <w:rPr>
          <w:b/>
          <w:bCs/>
          <w:color w:val="4472C4" w:themeColor="accent5"/>
          <w:sz w:val="28"/>
          <w:szCs w:val="28"/>
        </w:rPr>
      </w:pPr>
    </w:p>
    <w:p w:rsidR="001D49D2" w:rsidRDefault="001D49D2">
      <w:pPr>
        <w:rPr>
          <w:b/>
          <w:bCs/>
          <w:color w:val="4472C4" w:themeColor="accent5"/>
          <w:sz w:val="28"/>
          <w:szCs w:val="28"/>
        </w:rPr>
      </w:pPr>
    </w:p>
    <w:p w:rsidR="001D49D2" w:rsidRDefault="001D49D2">
      <w:pPr>
        <w:rPr>
          <w:b/>
          <w:bCs/>
          <w:color w:val="4472C4" w:themeColor="accent5"/>
          <w:sz w:val="28"/>
          <w:szCs w:val="28"/>
        </w:rPr>
      </w:pPr>
    </w:p>
    <w:p w:rsidR="001D49D2" w:rsidRDefault="001D49D2">
      <w:pPr>
        <w:rPr>
          <w:b/>
          <w:bCs/>
          <w:color w:val="4472C4" w:themeColor="accent5"/>
          <w:sz w:val="28"/>
          <w:szCs w:val="28"/>
        </w:rPr>
      </w:pPr>
    </w:p>
    <w:p w:rsidR="002D0D4A" w:rsidRPr="002D0D4A" w:rsidRDefault="002D0D4A">
      <w:pPr>
        <w:rPr>
          <w:b/>
          <w:bCs/>
          <w:color w:val="4472C4" w:themeColor="accent5"/>
          <w:sz w:val="28"/>
          <w:szCs w:val="28"/>
        </w:rPr>
      </w:pPr>
      <w:r w:rsidRPr="002D0D4A">
        <w:rPr>
          <w:b/>
          <w:bCs/>
          <w:color w:val="4472C4" w:themeColor="accent5"/>
          <w:sz w:val="28"/>
          <w:szCs w:val="28"/>
        </w:rPr>
        <w:t>Syllabus</w:t>
      </w:r>
    </w:p>
    <w:p w:rsidR="00B90001" w:rsidRDefault="00CA18C7">
      <w:r>
        <w:t>1-Introduction to data science</w:t>
      </w:r>
    </w:p>
    <w:p w:rsidR="00CA18C7" w:rsidRDefault="00CA18C7">
      <w:r>
        <w:t>2-</w:t>
      </w:r>
      <w:r w:rsidR="007671B7">
        <w:t xml:space="preserve"> Python for Data Science</w:t>
      </w:r>
    </w:p>
    <w:p w:rsidR="007671B7" w:rsidRDefault="007671B7">
      <w:r>
        <w:t>3- Data Munging</w:t>
      </w:r>
    </w:p>
    <w:p w:rsidR="007671B7" w:rsidRDefault="007671B7">
      <w:r>
        <w:t>4- Data Cleaning</w:t>
      </w:r>
    </w:p>
    <w:p w:rsidR="007671B7" w:rsidRDefault="007671B7" w:rsidP="00BE13DE">
      <w:r>
        <w:t xml:space="preserve">5- </w:t>
      </w:r>
      <w:r w:rsidR="00BE13DE">
        <w:t xml:space="preserve">Introduction to </w:t>
      </w:r>
      <w:r>
        <w:t xml:space="preserve">Statistic </w:t>
      </w:r>
      <w:proofErr w:type="gramStart"/>
      <w:r>
        <w:t>( Ch</w:t>
      </w:r>
      <w:proofErr w:type="gramEnd"/>
      <w:r>
        <w:t>. 9-12 Ref1)</w:t>
      </w:r>
    </w:p>
    <w:p w:rsidR="007671B7" w:rsidRDefault="007671B7" w:rsidP="007671B7">
      <w:proofErr w:type="gramStart"/>
      <w:r>
        <w:t>6-  Data</w:t>
      </w:r>
      <w:proofErr w:type="gramEnd"/>
      <w:r>
        <w:t xml:space="preserve"> Visualization  (Ch. 13-14)</w:t>
      </w:r>
    </w:p>
    <w:p w:rsidR="00BE13DE" w:rsidRPr="00BE13DE" w:rsidRDefault="00BE13DE" w:rsidP="007671B7">
      <w:pPr>
        <w:rPr>
          <w:b/>
          <w:bCs/>
        </w:rPr>
      </w:pPr>
      <w:r w:rsidRPr="00BE13DE">
        <w:rPr>
          <w:b/>
          <w:bCs/>
        </w:rPr>
        <w:t>Supervised Learning</w:t>
      </w:r>
    </w:p>
    <w:p w:rsidR="007671B7" w:rsidRDefault="007671B7">
      <w:proofErr w:type="gramStart"/>
      <w:r>
        <w:t>7-  Classification</w:t>
      </w:r>
      <w:proofErr w:type="gramEnd"/>
      <w:r>
        <w:t xml:space="preserve"> with Decision Tree</w:t>
      </w:r>
    </w:p>
    <w:p w:rsidR="00BE13DE" w:rsidRDefault="00BE13DE">
      <w:r>
        <w:t>8- Logistic Regression</w:t>
      </w:r>
    </w:p>
    <w:p w:rsidR="007671B7" w:rsidRDefault="00BE13DE" w:rsidP="007671B7">
      <w:proofErr w:type="gramStart"/>
      <w:r>
        <w:t>9</w:t>
      </w:r>
      <w:r w:rsidR="007671B7">
        <w:t>-  Classification</w:t>
      </w:r>
      <w:proofErr w:type="gramEnd"/>
      <w:r w:rsidR="007671B7">
        <w:t xml:space="preserve"> with Neural Networks</w:t>
      </w:r>
    </w:p>
    <w:p w:rsidR="007671B7" w:rsidRDefault="00BE13DE" w:rsidP="007671B7">
      <w:r>
        <w:t>10</w:t>
      </w:r>
      <w:proofErr w:type="gramStart"/>
      <w:r w:rsidR="007671B7">
        <w:t>-  Classification</w:t>
      </w:r>
      <w:proofErr w:type="gramEnd"/>
      <w:r w:rsidR="007671B7">
        <w:t xml:space="preserve"> with Naïve Bayes</w:t>
      </w:r>
    </w:p>
    <w:p w:rsidR="007671B7" w:rsidRDefault="007671B7" w:rsidP="00BE13DE">
      <w:r>
        <w:t>1</w:t>
      </w:r>
      <w:r w:rsidR="00BE13DE">
        <w:t>1</w:t>
      </w:r>
      <w:proofErr w:type="gramStart"/>
      <w:r>
        <w:t>-  Classification</w:t>
      </w:r>
      <w:proofErr w:type="gramEnd"/>
      <w:r>
        <w:t xml:space="preserve"> with </w:t>
      </w:r>
      <w:proofErr w:type="spellStart"/>
      <w:r>
        <w:t>kNN</w:t>
      </w:r>
      <w:proofErr w:type="spellEnd"/>
      <w:r>
        <w:t xml:space="preserve"> (Ch. 21-22)</w:t>
      </w:r>
    </w:p>
    <w:p w:rsidR="00BE13DE" w:rsidRPr="00BE13DE" w:rsidRDefault="00BE13DE" w:rsidP="007671B7">
      <w:pPr>
        <w:rPr>
          <w:b/>
          <w:bCs/>
        </w:rPr>
      </w:pPr>
      <w:r w:rsidRPr="00BE13DE">
        <w:rPr>
          <w:b/>
          <w:bCs/>
        </w:rPr>
        <w:t>Unsupervised Learning</w:t>
      </w:r>
    </w:p>
    <w:p w:rsidR="007671B7" w:rsidRDefault="007671B7" w:rsidP="00BE13DE">
      <w:r>
        <w:lastRenderedPageBreak/>
        <w:t>1</w:t>
      </w:r>
      <w:r w:rsidR="00BE13DE">
        <w:t>2</w:t>
      </w:r>
      <w:r>
        <w:t>- Data Clustering (Ch. 23)</w:t>
      </w:r>
    </w:p>
    <w:p w:rsidR="00EA2686" w:rsidRPr="00EA2686" w:rsidRDefault="00EA2686" w:rsidP="00BE13DE">
      <w:pPr>
        <w:rPr>
          <w:b/>
          <w:bCs/>
        </w:rPr>
      </w:pPr>
      <w:r w:rsidRPr="00EA2686">
        <w:rPr>
          <w:b/>
          <w:bCs/>
        </w:rPr>
        <w:t>Data Engineering</w:t>
      </w:r>
    </w:p>
    <w:p w:rsidR="00EA2686" w:rsidRDefault="00EA2686" w:rsidP="00BE13DE">
      <w:r>
        <w:t>13-Mapreduce and Hadoop</w:t>
      </w:r>
    </w:p>
    <w:p w:rsidR="00BE13DE" w:rsidRDefault="00BE13DE" w:rsidP="007671B7">
      <w:pPr>
        <w:rPr>
          <w:b/>
          <w:bCs/>
        </w:rPr>
      </w:pPr>
      <w:r w:rsidRPr="00BE13DE">
        <w:rPr>
          <w:b/>
          <w:bCs/>
        </w:rPr>
        <w:t>Deep Learning</w:t>
      </w:r>
    </w:p>
    <w:p w:rsidR="00B9268C" w:rsidRDefault="00B9268C" w:rsidP="00EA2686">
      <w:r>
        <w:t>1</w:t>
      </w:r>
      <w:r w:rsidR="00EA2686">
        <w:t>4</w:t>
      </w:r>
      <w:r>
        <w:t>- Deep Learning</w:t>
      </w:r>
    </w:p>
    <w:p w:rsidR="00B9268C" w:rsidRDefault="00B9268C" w:rsidP="00EA2686">
      <w:r>
        <w:t>1</w:t>
      </w:r>
      <w:r w:rsidR="00EA2686">
        <w:t>5</w:t>
      </w:r>
      <w:r>
        <w:t>- Classification of Images with Deep Neural Networks</w:t>
      </w:r>
    </w:p>
    <w:p w:rsidR="00B9268C" w:rsidRDefault="00B9268C" w:rsidP="00EA2686">
      <w:r>
        <w:t>1</w:t>
      </w:r>
      <w:r w:rsidR="00EA2686">
        <w:t>6</w:t>
      </w:r>
      <w:r>
        <w:t>- Sentiment Analysis</w:t>
      </w:r>
    </w:p>
    <w:p w:rsidR="00B9268C" w:rsidRDefault="00B9268C" w:rsidP="00EA2686">
      <w:r>
        <w:t>1</w:t>
      </w:r>
      <w:r w:rsidR="00EA2686">
        <w:t>7</w:t>
      </w:r>
      <w:r>
        <w:t>- Building a Recommender System</w:t>
      </w:r>
    </w:p>
    <w:p w:rsidR="00B9268C" w:rsidRDefault="00B9268C" w:rsidP="00B9268C"/>
    <w:p w:rsidR="007671B7" w:rsidRDefault="001D49D2" w:rsidP="007671B7">
      <w:r>
        <w:t>References</w:t>
      </w:r>
    </w:p>
    <w:p w:rsidR="007671B7" w:rsidRDefault="007671B7"/>
    <w:p w:rsidR="00CA18C7" w:rsidRDefault="00CA18C7"/>
    <w:sectPr w:rsidR="00CA18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BB6E58"/>
    <w:multiLevelType w:val="hybridMultilevel"/>
    <w:tmpl w:val="CC1A89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tDA0MDUxtzA1NTZU0lEKTi0uzszPAykwrAUAQ32F0CwAAAA="/>
  </w:docVars>
  <w:rsids>
    <w:rsidRoot w:val="00574338"/>
    <w:rsid w:val="001D49D2"/>
    <w:rsid w:val="002D0D4A"/>
    <w:rsid w:val="00574338"/>
    <w:rsid w:val="007671B7"/>
    <w:rsid w:val="00B90001"/>
    <w:rsid w:val="00B9268C"/>
    <w:rsid w:val="00BE13DE"/>
    <w:rsid w:val="00CA18C7"/>
    <w:rsid w:val="00EA2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0B617"/>
  <w15:chartTrackingRefBased/>
  <w15:docId w15:val="{BAB29969-A906-47D8-9831-78C1A80E9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0D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49D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://www3.cs.stonybrook.edu/~skiena/data-manual/lecture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ham Moradi</dc:creator>
  <cp:keywords/>
  <dc:description/>
  <cp:lastModifiedBy>moradi</cp:lastModifiedBy>
  <cp:revision>7</cp:revision>
  <dcterms:created xsi:type="dcterms:W3CDTF">2019-02-16T19:15:00Z</dcterms:created>
  <dcterms:modified xsi:type="dcterms:W3CDTF">2019-04-21T21:29:00Z</dcterms:modified>
</cp:coreProperties>
</file>